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B5835" w14:textId="77777777" w:rsidR="00DB1F1E" w:rsidRPr="00DB1F1E" w:rsidRDefault="00DB1F1E" w:rsidP="004C1674">
      <w:p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Instructions</w:t>
      </w:r>
    </w:p>
    <w:p w14:paraId="2C73AB6B" w14:textId="77777777" w:rsidR="00DB1F1E" w:rsidRPr="00DB1F1E" w:rsidRDefault="00DB1F1E" w:rsidP="004C1674">
      <w:p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You are the Chief Information Officer. You have been tasked with implementing a new software system to process electronic medical records. Conduct a search to identify options available in the market. You will need to choose two to complete the assignment. You will be tasked with comparing these options and coming to a decision for a recommendation to Senior Leadership.</w:t>
      </w:r>
    </w:p>
    <w:p w14:paraId="6C83EA41" w14:textId="77777777" w:rsidR="00DB1F1E" w:rsidRPr="00DB1F1E" w:rsidRDefault="00DB1F1E" w:rsidP="004C1674">
      <w:p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You will:</w:t>
      </w:r>
    </w:p>
    <w:p w14:paraId="1BBEBD45" w14:textId="77777777" w:rsidR="00DB1F1E" w:rsidRPr="00DB1F1E" w:rsidRDefault="00DB1F1E" w:rsidP="004C1674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Identify two software systems to address the implementation needs.</w:t>
      </w:r>
    </w:p>
    <w:p w14:paraId="7F6FCB11" w14:textId="77777777" w:rsidR="00DB1F1E" w:rsidRPr="00DB1F1E" w:rsidRDefault="00DB1F1E" w:rsidP="004C1674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Develop an RFP scoring matrix with a minimum of 10 components to review. List the items from highest priority to the lowest. Items to consider may include price, timing, reviews, recommendations, compatibility, etc. Hint: conduct a search with scoring matrix templates.</w:t>
      </w:r>
    </w:p>
    <w:p w14:paraId="7ECE448E" w14:textId="77777777" w:rsidR="00DB1F1E" w:rsidRPr="00DB1F1E" w:rsidRDefault="00DB1F1E" w:rsidP="004C1674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Complete the scoring matrix on the two software system options.</w:t>
      </w:r>
    </w:p>
    <w:p w14:paraId="4A2905AE" w14:textId="77777777" w:rsidR="00DB1F1E" w:rsidRPr="00DB1F1E" w:rsidRDefault="00DB1F1E" w:rsidP="004C1674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Develop a memo to your leadership team explaining the need for the new software, the importance of the items listed in the RFP for the organization, and indicating which system you recommend.</w:t>
      </w:r>
    </w:p>
    <w:p w14:paraId="22CBB510" w14:textId="77777777" w:rsidR="00DB1F1E" w:rsidRPr="00DB1F1E" w:rsidRDefault="00DB1F1E" w:rsidP="004C1674">
      <w:p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Requirements</w:t>
      </w:r>
    </w:p>
    <w:p w14:paraId="7BEDD9E9" w14:textId="77777777" w:rsidR="00DB1F1E" w:rsidRPr="00DB1F1E" w:rsidRDefault="00DB1F1E" w:rsidP="004C167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The assignment should be a minimum of two pages in length for the memo, prepared in a Microsoft Word document.</w:t>
      </w:r>
    </w:p>
    <w:p w14:paraId="6ECDBB33" w14:textId="77777777" w:rsidR="00DB1F1E" w:rsidRPr="00DB1F1E" w:rsidRDefault="00DB1F1E" w:rsidP="004C167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You must include the scoring matrix in your submission for both systems.</w:t>
      </w:r>
    </w:p>
    <w:p w14:paraId="65938198" w14:textId="77777777" w:rsidR="00DB1F1E" w:rsidRPr="00DB1F1E" w:rsidRDefault="00DB1F1E" w:rsidP="004C167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Include a title page and reference page. Length requirements do not include the title page, and the reference page.</w:t>
      </w:r>
    </w:p>
    <w:p w14:paraId="66DF9DFA" w14:textId="77777777" w:rsidR="00DB1F1E" w:rsidRPr="00DB1F1E" w:rsidRDefault="00DB1F1E" w:rsidP="004C167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Follow APA style format and citation guidelines.</w:t>
      </w:r>
    </w:p>
    <w:p w14:paraId="2BBC6008" w14:textId="77777777" w:rsidR="00DB1F1E" w:rsidRPr="00DB1F1E" w:rsidRDefault="00DB1F1E" w:rsidP="004C167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This assignment should follow the conventions of Standard English featuring correct grammar, punctuation, style, and mechanics.</w:t>
      </w:r>
    </w:p>
    <w:p w14:paraId="74BCCF12" w14:textId="77777777" w:rsidR="00DB1F1E" w:rsidRPr="00DB1F1E" w:rsidRDefault="00DB1F1E" w:rsidP="004C1674">
      <w:pPr>
        <w:numPr>
          <w:ilvl w:val="0"/>
          <w:numId w:val="2"/>
        </w:numPr>
        <w:spacing w:line="360" w:lineRule="auto"/>
        <w:rPr>
          <w:rFonts w:ascii="Arial" w:hAnsi="Arial" w:cs="Arial"/>
          <w:i/>
          <w:iCs/>
        </w:rPr>
      </w:pPr>
      <w:r w:rsidRPr="00DB1F1E">
        <w:rPr>
          <w:rFonts w:ascii="Arial" w:hAnsi="Arial" w:cs="Arial"/>
          <w:i/>
          <w:iCs/>
        </w:rPr>
        <w:t>All sources must be scholarly. Wikipedia is not acceptable. Use APA style for all citations including course materials.</w:t>
      </w:r>
    </w:p>
    <w:p w14:paraId="7A38DF02" w14:textId="77777777" w:rsidR="00D15BD5" w:rsidRPr="004C1674" w:rsidRDefault="00D15BD5" w:rsidP="004C1674">
      <w:pPr>
        <w:spacing w:line="360" w:lineRule="auto"/>
        <w:rPr>
          <w:rFonts w:ascii="Arial" w:hAnsi="Arial" w:cs="Arial"/>
          <w:i/>
          <w:iCs/>
        </w:rPr>
      </w:pPr>
    </w:p>
    <w:sectPr w:rsidR="00D15BD5" w:rsidRPr="004C16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7522E"/>
    <w:multiLevelType w:val="multilevel"/>
    <w:tmpl w:val="FB300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5C64BC"/>
    <w:multiLevelType w:val="multilevel"/>
    <w:tmpl w:val="77CC4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zMwNTO3NDY2MjRU0lEKTi0uzszPAykwrAUA56JNuCwAAAA="/>
  </w:docVars>
  <w:rsids>
    <w:rsidRoot w:val="00DB1F1E"/>
    <w:rsid w:val="004C1674"/>
    <w:rsid w:val="00D15BD5"/>
    <w:rsid w:val="00DB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CF52D"/>
  <w15:chartTrackingRefBased/>
  <w15:docId w15:val="{5B71DB6F-5233-40DC-B3CC-80A857F8C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2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2</Characters>
  <Application>Microsoft Office Word</Application>
  <DocSecurity>0</DocSecurity>
  <Lines>11</Lines>
  <Paragraphs>3</Paragraphs>
  <ScaleCrop>false</ScaleCrop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4T06:14:00Z</dcterms:created>
  <dcterms:modified xsi:type="dcterms:W3CDTF">2022-03-24T06:14:00Z</dcterms:modified>
</cp:coreProperties>
</file>